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5B050" w14:textId="77777777" w:rsidR="00183250" w:rsidRPr="0034232B" w:rsidRDefault="00183250" w:rsidP="00183250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GitHub:</w:t>
      </w:r>
    </w:p>
    <w:p w14:paraId="4069A004" w14:textId="77777777" w:rsidR="00183250" w:rsidRDefault="00183250" w:rsidP="00183250">
      <w:pPr>
        <w:rPr>
          <w:rFonts w:ascii="Times New Roman" w:hAnsi="Times New Roman" w:cs="Times New Roman"/>
          <w:sz w:val="24"/>
          <w:szCs w:val="24"/>
        </w:rPr>
      </w:pPr>
      <w:r w:rsidRPr="00276BA5">
        <w:rPr>
          <w:rFonts w:ascii="Times New Roman" w:hAnsi="Times New Roman" w:cs="Times New Roman"/>
          <w:sz w:val="24"/>
          <w:szCs w:val="24"/>
        </w:rPr>
        <w:t>GitHub is an open source, cloud-based repository hosting service that allows developers to store, manage, track, and control changes to their code. Source code projects are hosted in a variety of programming languages, and changes made to every iteration are tracked.</w:t>
      </w:r>
    </w:p>
    <w:p w14:paraId="2F2C80B6" w14:textId="77777777" w:rsidR="00183250" w:rsidRDefault="00183250" w:rsidP="00183250">
      <w:pPr>
        <w:rPr>
          <w:rFonts w:ascii="Times New Roman" w:hAnsi="Times New Roman" w:cs="Times New Roman"/>
          <w:sz w:val="24"/>
          <w:szCs w:val="24"/>
        </w:rPr>
      </w:pPr>
    </w:p>
    <w:p w14:paraId="595295FD" w14:textId="77777777" w:rsidR="00183250" w:rsidRPr="0034232B" w:rsidRDefault="00183250" w:rsidP="00183250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Steps to download </w:t>
      </w:r>
      <w:proofErr w:type="spellStart"/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GitBash</w:t>
      </w:r>
      <w:proofErr w:type="spellEnd"/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:</w:t>
      </w:r>
    </w:p>
    <w:p w14:paraId="5050FCE0" w14:textId="77777777" w:rsidR="00183250" w:rsidRDefault="0018652C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5" w:history="1">
        <w:r w:rsidR="00183250" w:rsidRPr="00922504">
          <w:rPr>
            <w:rStyle w:val="Hyperlink"/>
            <w:rFonts w:ascii="Times New Roman" w:hAnsi="Times New Roman" w:cs="Times New Roman"/>
            <w:sz w:val="24"/>
            <w:szCs w:val="24"/>
          </w:rPr>
          <w:t>www.google.com</w:t>
        </w:r>
      </w:hyperlink>
    </w:p>
    <w:p w14:paraId="4E0201C7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download</w:t>
      </w:r>
    </w:p>
    <w:p w14:paraId="3E0B186B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downloaded the .exe file, Insta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tBash</w:t>
      </w:r>
      <w:proofErr w:type="spellEnd"/>
    </w:p>
    <w:p w14:paraId="4AB494A4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folder in desktop</w:t>
      </w:r>
    </w:p>
    <w:p w14:paraId="0CB73445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older with Git bash</w:t>
      </w:r>
    </w:p>
    <w:p w14:paraId="6B5CE2A0" w14:textId="77777777" w:rsidR="00183250" w:rsidRPr="00276BA5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: git clon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” and hit enter.</w:t>
      </w:r>
    </w:p>
    <w:p w14:paraId="656F10BB" w14:textId="4E29D77E" w:rsidR="00183250" w:rsidRPr="00276BA5" w:rsidRDefault="00183250" w:rsidP="0018325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733CD6" w14:textId="77777777" w:rsidR="0059191F" w:rsidRDefault="0059191F"/>
    <w:sectPr w:rsidR="0059191F" w:rsidSect="00276BA5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4458DD"/>
    <w:multiLevelType w:val="hybridMultilevel"/>
    <w:tmpl w:val="AE3E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735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jW0sLQ0MDW0NDJT0lEKTi0uzszPAykwqgUA3PquPiwAAAA="/>
  </w:docVars>
  <w:rsids>
    <w:rsidRoot w:val="00F15E62"/>
    <w:rsid w:val="00183250"/>
    <w:rsid w:val="0059191F"/>
    <w:rsid w:val="008072CE"/>
    <w:rsid w:val="00F15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8F6B7"/>
  <w15:chartTrackingRefBased/>
  <w15:docId w15:val="{46A5419B-0CF2-4B9F-8C65-9ECBE0C64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2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32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32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ta Shrestha</dc:creator>
  <cp:keywords/>
  <dc:description/>
  <cp:lastModifiedBy>Samita Shrestha</cp:lastModifiedBy>
  <cp:revision>3</cp:revision>
  <dcterms:created xsi:type="dcterms:W3CDTF">2022-07-22T03:46:00Z</dcterms:created>
  <dcterms:modified xsi:type="dcterms:W3CDTF">2022-07-24T23:56:00Z</dcterms:modified>
</cp:coreProperties>
</file>